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2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Lehm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Machine details:</w:t>
      </w:r>
    </w:p>
    <w:p>
      <w:pPr>
        <w:pStyle w:val="BodyText"/>
      </w:pPr>
      <w:r>
        <w:t xml:space="preserve">CPU: 2 physical cores, 4 threads RAM: 16.0 GB OS: Windows 10 Make/Model: Microsoft Surface Pro 4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g.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a</w:t>
      </w:r>
      <w:r>
        <w:br w:type="textWrapping"/>
      </w:r>
      <w:r>
        <w:rPr>
          <w:rStyle w:val="NormalTok"/>
        </w:rPr>
        <w:t xml:space="preserve">path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1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2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3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4)</w:t>
      </w:r>
      <w:r>
        <w:br w:type="textWrapping"/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199678 4.210312 4.203548 4.189315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4.289421 secs</w:t>
      </w:r>
    </w:p>
    <w:p>
      <w:pPr>
        <w:pStyle w:val="SourceCode"/>
      </w:pPr>
      <w:r>
        <w:rPr>
          <w:rStyle w:val="CommentTok"/>
        </w:rPr>
        <w:t xml:space="preserve">#1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4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199678 4.210312 4.203548 4.189315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9.322714 secs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g.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4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6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a</w:t>
      </w:r>
      <w:r>
        <w:br w:type="textWrapping"/>
      </w:r>
      <w:r>
        <w:rPr>
          <w:rStyle w:val="NormalTok"/>
        </w:rPr>
        <w:t xml:space="preserve">path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1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2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3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4)</w:t>
      </w:r>
      <w:r>
        <w:br w:type="textWrapping"/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932732 5.304484 5.547708 5.768554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4.978941 secs</w:t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4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932732 5.304484 5.547708 5.768554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12.23483 secs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g.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3a</w:t>
      </w:r>
      <w:r>
        <w:br w:type="textWrapping"/>
      </w:r>
      <w:r>
        <w:rPr>
          <w:rStyle w:val="NormalTok"/>
        </w:rPr>
        <w:t xml:space="preserve">bw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1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1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2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2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3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3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4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4)))</w:t>
      </w:r>
      <w:r>
        <w:br w:type="textWrapping"/>
      </w:r>
      <w:r>
        <w:br w:type="textWrapping"/>
      </w:r>
      <w:r>
        <w:rPr>
          <w:rStyle w:val="NormalTok"/>
        </w:rPr>
        <w:t xml:space="preserve">bw.avg</w:t>
      </w:r>
    </w:p>
    <w:p>
      <w:pPr>
        <w:pStyle w:val="SourceCode"/>
      </w:pPr>
      <w:r>
        <w:rPr>
          <w:rStyle w:val="VerbatimChar"/>
        </w:rPr>
        <w:t xml:space="preserve">## [1] 8032.075 7978.528 7957.466 8065.162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10.28949 secs</w:t>
      </w:r>
    </w:p>
    <w:p>
      <w:pPr>
        <w:pStyle w:val="SourceCode"/>
      </w:pPr>
      <w:r>
        <w:rPr>
          <w:rStyle w:val="CommentTok"/>
        </w:rPr>
        <w:t xml:space="preserve">#3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1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1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2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2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3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3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4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4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bw.avg</w:t>
      </w:r>
    </w:p>
    <w:p>
      <w:pPr>
        <w:pStyle w:val="SourceCode"/>
      </w:pPr>
      <w:r>
        <w:rPr>
          <w:rStyle w:val="VerbatimChar"/>
        </w:rPr>
        <w:t xml:space="preserve">## [1] 8032.075 7978.528 7957.466 8065.162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21.02471 se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473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2</dc:title>
  <dc:creator>Mike Lehman</dc:creator>
  <dcterms:created xsi:type="dcterms:W3CDTF">2016-11-22</dcterms:created>
  <dcterms:modified xsi:type="dcterms:W3CDTF">2016-11-22</dcterms:modified>
</cp:coreProperties>
</file>